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w:t>
      </w:r>
      <w:r>
        <w:t xml:space="preserve"> </w:t>
      </w:r>
      <w:r>
        <w:t xml:space="preserve">Los</w:t>
      </w:r>
      <w:r>
        <w:t xml:space="preserve"> </w:t>
      </w:r>
      <w:r>
        <w:t xml:space="preserve">Angeles,</w:t>
      </w:r>
      <w:r>
        <w:t xml:space="preserve"> </w:t>
      </w:r>
      <w:r>
        <w:t xml:space="preserve">United</w:t>
      </w:r>
      <w:r>
        <w:t xml:space="preserve"> </w:t>
      </w:r>
      <w:r>
        <w:t xml:space="preserve">States</w:t>
      </w:r>
    </w:p>
    <w:bookmarkStart w:id="22" w:name="scholarship-application-letter"/>
    <w:p>
      <w:pPr>
        <w:pStyle w:val="Heading1"/>
      </w:pPr>
      <w:r>
        <w:t xml:space="preserve">SCHOLARSHIP APPLICATION LETTER</w:t>
      </w:r>
    </w:p>
    <w:bookmarkStart w:id="21" w:name="X964b622d664844b067f8706825b2d116e5eb14f"/>
    <w:p>
      <w:pPr>
        <w:pStyle w:val="Heading2"/>
      </w:pPr>
      <w:r>
        <w:t xml:space="preserve">Pursuing Excellence in Acting Within the Heart of American Entertainment, Los Angeles, United States</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Entertainment Arts Foundation</w:t>
      </w:r>
      <w:r>
        <w:br/>
      </w:r>
      <w:r>
        <w:t xml:space="preserve">Los Angeles, California 90001</w:t>
      </w:r>
      <w:r>
        <w:br/>
      </w:r>
      <w:r>
        <w:t xml:space="preserve">United States</w:t>
      </w:r>
    </w:p>
    <w:bookmarkStart w:id="20" w:name="dear-scholarship-committee"/>
    <w:p>
      <w:pPr>
        <w:pStyle w:val="Heading3"/>
      </w:pPr>
      <w:r>
        <w:t xml:space="preserve">Dear Scholarship Committee,</w:t>
      </w:r>
    </w:p>
    <w:p>
      <w:pPr>
        <w:pStyle w:val="FirstParagraph"/>
      </w:pPr>
      <w:r>
        <w:t xml:space="preserve">It is with profound respect for the artistic legacy of the United States and an unwavering commitment to my craft that I submit this Scholarship Application Letter. As an aspiring actor deeply immersed in the vibrant, demanding ecosystem of Los Angeles, California—the undisputed epicenter of global entertainment—I seek your support to transform my dedication into tangible professional advancement within the American film and theater landscape.</w:t>
      </w:r>
    </w:p>
    <w:p>
      <w:pPr>
        <w:pStyle w:val="BodyText"/>
      </w:pPr>
      <w:r>
        <w:t xml:space="preserve">My journey as an Actor began not in a studio lot, but on community theater stages across Southern California. From interpreting Shakespeare at The Fountain Theatre in Los Angeles to performing contemporary monologues at the Mark Taper Forum, I’ve consistently pursued authenticity over spectacle. I hold a Bachelor of Fine Arts in Acting from the University of Southern California (USC), where I honed my technique under mentors who emphasized the intersection of American storytelling and cultural empathy. Yet, like thousands of aspiring performers in this competitive field, my path has been fraught with financial barriers that threaten to stifle artistic growth. The cost of continued training, professional headshots tailored for Los Angeles auditions, travel to casting sessions across the United States—and most critically, the opportunity to study under master teachers not available at my university—has become an insurmountable hurdle without external support.</w:t>
      </w:r>
    </w:p>
    <w:p>
      <w:pPr>
        <w:pStyle w:val="BodyText"/>
      </w:pPr>
      <w:r>
        <w:t xml:space="preserve">Los Angeles is not merely a location on a map for me; it is the living, breathing classroom where I have learned that acting transcends technique—it demands cultural fluency. The city’s unique tapestry of diverse communities, from Boyle Heights to Inglewood, informs my approach to character development. I recently completed an intensive workshop at The Actors Studio Hollywood, focusing on American social realism—a practice essential for embodying roles that reflect the complexities of modern life in the United States. This experience solidified my belief that true artistry requires immersion in the environment where stories are told. However, without sustained financial backing, such opportunities remain inaccessible. I cannot afford to miss auditions for projects like those at Netflix or Amazon Studios because I must work two part-time jobs to pay for classes—a reality that has already delayed my transition from student to professional Actor.</w:t>
      </w:r>
    </w:p>
    <w:p>
      <w:pPr>
        <w:pStyle w:val="BodyText"/>
      </w:pPr>
      <w:r>
        <w:t xml:space="preserve">This Scholarship Application Letter is thus more than a request; it is a roadmap of how your investment will catalyze measurable impact. I propose allocating the scholarship funds toward three critical areas: (1) enrollment in the Meisner Technique intensives at The Lee Strasberg Theatre &amp; Film Institute, a program pivotal for developing nuanced American acting styles; (2) production of a professional reel showcasing roles from LA-based independent films, ensuring my work aligns with industry standards in the United States; and (3) travel to attend the annual SAG-AFTRA Talent Showcase in Los Angeles, where I can directly connect with casting directors shaping tomorrow’s narratives. Each element addresses a specific gap between my current trajectory and professional viability within the Los Angeles ecosystem.</w:t>
      </w:r>
    </w:p>
    <w:p>
      <w:pPr>
        <w:pStyle w:val="BodyText"/>
      </w:pPr>
      <w:r>
        <w:t xml:space="preserve">My vision extends beyond personal success to contributing meaningfully to the American theater and film industry through authentic representation. As an Actor who has navigated both immigrant family dynamics (my parents are Filipino-American) and urban poverty, I am uniquely positioned to bring depth to stories often marginalized in mainstream media. I have already collaborated with local organizations like the Los Angeles Theatre Center to create performances exploring cross-cultural identity—work that resonates deeply with audiences across the United States. With this scholarship, I will expand these efforts into larger productions, ensuring that my journey as an Actor serves not only my ambitions but also amplifies voices frequently overlooked in Hollywood.</w:t>
      </w:r>
    </w:p>
    <w:p>
      <w:pPr>
        <w:pStyle w:val="BodyText"/>
      </w:pPr>
      <w:r>
        <w:t xml:space="preserve">The competitive landscape of Los Angeles demands more than talent—it requires resilience fueled by opportunity. According to the Actors’ Equity Association, over 68% of professional actors in the United States experience financial instability for at least one year of their careers before securing consistent work. I am determined not to be part of that statistic. My commitment is evidenced by my active participation in LA’s theater community: I have been a resident artist at the Hollywood Fringe Festival since 2021, performing in six productions, and I regularly volunteer with Arts for All Los Angeles, teaching acting workshops to underserved youth in South Central. These experiences have taught me that artistry thrives when nurtured within community—a principle I will honor as both an Actor and a recipient of your scholarship.</w:t>
      </w:r>
    </w:p>
    <w:p>
      <w:pPr>
        <w:pStyle w:val="BodyText"/>
      </w:pPr>
      <w:r>
        <w:t xml:space="preserve">I understand the profound responsibility that comes with this support. The United States Los Angeles entertainment industry is a meritocracy where only those who persist through relentless effort are rewarded. I am ready to prove my worth by applying this scholarship not as an end, but as the essential foundation for growth. I will use it to enroll in advanced classes at the prestigious Stella Adler Studio of Acting in Los Angeles, where alumni include Hollywood icons like Robert De Niro and Ellen Burstyn—a program that aligns with my goal of mastering American method acting for film and stage. This scholarship is not a handout; it is an investment in the next generation of American storytellers.</w:t>
      </w:r>
    </w:p>
    <w:p>
      <w:pPr>
        <w:pStyle w:val="BodyText"/>
      </w:pPr>
      <w:r>
        <w:t xml:space="preserve">Thank you for considering this Scholarship Application Letter from an Actor who has chosen to build his career within the crucible of Los Angeles, United States. I am eager to discuss how my dedication, vision, and community engagement align with your mission to cultivate excellence in American performing arts. I have attached my resume, headshot package tailored for Los Angeles casting directors, and letters of recommendation from faculty at USC and The Fountain Theatre. My journey is just beginning here in this city of dreams—and I am ready to transform aspiration into achievement, one role at a time.</w:t>
      </w:r>
    </w:p>
    <w:p>
      <w:pPr>
        <w:pStyle w:val="BodyText"/>
      </w:pPr>
      <w:r>
        <w:t xml:space="preserve">Sincerely,</w:t>
      </w:r>
    </w:p>
    <w:p>
      <w:pPr>
        <w:pStyle w:val="BodyText"/>
      </w:pPr>
      <w:r>
        <w:t xml:space="preserve">[Your Full Nam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 Los Angeles, United States</dc:title>
  <dc:creator/>
  <cp:keywords/>
  <dcterms:created xsi:type="dcterms:W3CDTF">2025-12-10T14:04:18Z</dcterms:created>
  <dcterms:modified xsi:type="dcterms:W3CDTF">2025-12-10T14:04:18Z</dcterms:modified>
</cp:coreProperties>
</file>

<file path=docProps/custom.xml><?xml version="1.0" encoding="utf-8"?>
<Properties xmlns="http://schemas.openxmlformats.org/officeDocument/2006/custom-properties" xmlns:vt="http://schemas.openxmlformats.org/officeDocument/2006/docPropsVTypes"/>
</file>